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D494A" w14:textId="1A86E686" w:rsidR="00B34EE1" w:rsidRDefault="00AB7899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2897814" wp14:editId="377F805B">
            <wp:simplePos x="0" y="0"/>
            <wp:positionH relativeFrom="column">
              <wp:posOffset>-284672</wp:posOffset>
            </wp:positionH>
            <wp:positionV relativeFrom="paragraph">
              <wp:posOffset>-491706</wp:posOffset>
            </wp:positionV>
            <wp:extent cx="3239135" cy="1439545"/>
            <wp:effectExtent l="0" t="0" r="0" b="0"/>
            <wp:wrapNone/>
            <wp:docPr id="9" name="Picture 9" descr="C:\Users\ross.stewart\AppData\Local\Microsoft\Windows\INetCache\Content.Word\FH Master_Logo Horizon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oss.stewart\AppData\Local\Microsoft\Windows\INetCache\Content.Word\FH Master_Logo Horizontal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13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6F4C">
        <w:rPr>
          <w:rFonts w:ascii="Arial" w:eastAsia="Times New Roman" w:hAnsi="Arial" w:cs="Times New Roman"/>
          <w:sz w:val="18"/>
          <w:szCs w:val="18"/>
          <w:lang w:eastAsia="ja-JP"/>
        </w:rPr>
        <w:t>Fresh Hope</w:t>
      </w:r>
    </w:p>
    <w:p w14:paraId="2860BEBA" w14:textId="7C0CA6BF" w:rsidR="00AB7899" w:rsidRDefault="004F6F4C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  <w:r>
        <w:rPr>
          <w:rFonts w:ascii="Arial" w:eastAsia="Times New Roman" w:hAnsi="Arial" w:cs="Times New Roman"/>
          <w:sz w:val="18"/>
          <w:szCs w:val="18"/>
          <w:lang w:eastAsia="ja-JP"/>
        </w:rPr>
        <w:t>Chur</w:t>
      </w:r>
      <w:r w:rsidR="00AB7899">
        <w:rPr>
          <w:rFonts w:ascii="Arial" w:eastAsia="Times New Roman" w:hAnsi="Arial" w:cs="Times New Roman"/>
          <w:sz w:val="18"/>
          <w:szCs w:val="18"/>
          <w:lang w:eastAsia="ja-JP"/>
        </w:rPr>
        <w:t>c</w:t>
      </w:r>
      <w:r>
        <w:rPr>
          <w:rFonts w:ascii="Arial" w:eastAsia="Times New Roman" w:hAnsi="Arial" w:cs="Times New Roman"/>
          <w:sz w:val="18"/>
          <w:szCs w:val="18"/>
          <w:lang w:eastAsia="ja-JP"/>
        </w:rPr>
        <w:t>hes of Ch</w:t>
      </w:r>
      <w:r w:rsidR="00AB7899">
        <w:rPr>
          <w:rFonts w:ascii="Arial" w:eastAsia="Times New Roman" w:hAnsi="Arial" w:cs="Times New Roman"/>
          <w:sz w:val="18"/>
          <w:szCs w:val="18"/>
          <w:lang w:eastAsia="ja-JP"/>
        </w:rPr>
        <w:t>r</w:t>
      </w:r>
      <w:r>
        <w:rPr>
          <w:rFonts w:ascii="Arial" w:eastAsia="Times New Roman" w:hAnsi="Arial" w:cs="Times New Roman"/>
          <w:sz w:val="18"/>
          <w:szCs w:val="18"/>
          <w:lang w:eastAsia="ja-JP"/>
        </w:rPr>
        <w:t>ist in NSW and the ACT</w:t>
      </w:r>
    </w:p>
    <w:p w14:paraId="289FA356" w14:textId="77777777" w:rsidR="00AB7899" w:rsidRPr="00AB7899" w:rsidRDefault="00AB7899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  <w:r w:rsidRPr="00AB7899">
        <w:rPr>
          <w:rFonts w:ascii="Arial" w:eastAsia="Times New Roman" w:hAnsi="Arial" w:cs="Times New Roman"/>
          <w:sz w:val="18"/>
          <w:szCs w:val="18"/>
          <w:lang w:eastAsia="ja-JP"/>
        </w:rPr>
        <w:t>Level 1 / 3 Rider Boulevard</w:t>
      </w:r>
    </w:p>
    <w:p w14:paraId="0F49DB5C" w14:textId="77777777" w:rsidR="00AB7899" w:rsidRPr="00AB7899" w:rsidRDefault="00AB7899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  <w:r w:rsidRPr="00AB7899">
        <w:rPr>
          <w:rFonts w:ascii="Arial" w:eastAsia="Times New Roman" w:hAnsi="Arial" w:cs="Times New Roman"/>
          <w:sz w:val="18"/>
          <w:szCs w:val="18"/>
          <w:lang w:eastAsia="ja-JP"/>
        </w:rPr>
        <w:t>PO BOX 3561</w:t>
      </w:r>
    </w:p>
    <w:p w14:paraId="1F7105FB" w14:textId="08E0FAA7" w:rsidR="00AB7899" w:rsidRPr="00AB7899" w:rsidRDefault="00AB7899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  <w:proofErr w:type="gramStart"/>
      <w:r w:rsidRPr="00AB7899">
        <w:rPr>
          <w:rFonts w:ascii="Arial" w:eastAsia="Times New Roman" w:hAnsi="Arial" w:cs="Times New Roman"/>
          <w:sz w:val="18"/>
          <w:szCs w:val="18"/>
          <w:lang w:eastAsia="ja-JP"/>
        </w:rPr>
        <w:t>RHODES  N</w:t>
      </w:r>
      <w:r>
        <w:rPr>
          <w:rFonts w:ascii="Arial" w:eastAsia="Times New Roman" w:hAnsi="Arial" w:cs="Times New Roman"/>
          <w:sz w:val="18"/>
          <w:szCs w:val="18"/>
          <w:lang w:eastAsia="ja-JP"/>
        </w:rPr>
        <w:t>SW</w:t>
      </w:r>
      <w:proofErr w:type="gramEnd"/>
      <w:r>
        <w:rPr>
          <w:rFonts w:ascii="Arial" w:eastAsia="Times New Roman" w:hAnsi="Arial" w:cs="Times New Roman"/>
          <w:sz w:val="18"/>
          <w:szCs w:val="18"/>
          <w:lang w:eastAsia="ja-JP"/>
        </w:rPr>
        <w:t xml:space="preserve">  2138</w:t>
      </w:r>
    </w:p>
    <w:p w14:paraId="1E86F64C" w14:textId="051C2A81" w:rsidR="004F6F4C" w:rsidRDefault="00AB7899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  <w:r>
        <w:rPr>
          <w:rFonts w:ascii="Arial" w:eastAsia="Times New Roman" w:hAnsi="Arial" w:cs="Times New Roman"/>
          <w:sz w:val="18"/>
          <w:szCs w:val="18"/>
          <w:lang w:eastAsia="ja-JP"/>
        </w:rPr>
        <w:t>office</w:t>
      </w:r>
      <w:r w:rsidRPr="00AB7899">
        <w:rPr>
          <w:rFonts w:ascii="Arial" w:eastAsia="Times New Roman" w:hAnsi="Arial" w:cs="Times New Roman"/>
          <w:sz w:val="18"/>
          <w:szCs w:val="18"/>
          <w:lang w:eastAsia="ja-JP"/>
        </w:rPr>
        <w:t>@freshhope.org.au</w:t>
      </w:r>
    </w:p>
    <w:p w14:paraId="4229645C" w14:textId="77777777" w:rsidR="004F6F4C" w:rsidRPr="00B34EE1" w:rsidRDefault="004F6F4C" w:rsidP="00AB7899">
      <w:pPr>
        <w:spacing w:after="0"/>
        <w:jc w:val="right"/>
        <w:rPr>
          <w:rFonts w:ascii="Arial" w:eastAsia="Times New Roman" w:hAnsi="Arial" w:cs="Times New Roman"/>
          <w:sz w:val="18"/>
          <w:szCs w:val="18"/>
          <w:lang w:eastAsia="ja-JP"/>
        </w:rPr>
      </w:pPr>
    </w:p>
    <w:p w14:paraId="00262015" w14:textId="12D3BC41" w:rsidR="00BD0E4D" w:rsidRPr="00BD0E4D" w:rsidRDefault="00F109A5" w:rsidP="00612E4C">
      <w:pPr>
        <w:spacing w:after="0" w:line="240" w:lineRule="auto"/>
        <w:jc w:val="center"/>
        <w:outlineLvl w:val="1"/>
        <w:rPr>
          <w:rFonts w:ascii="Arial" w:eastAsia="Times New Roman" w:hAnsi="Arial" w:cs="Times New Roman"/>
          <w:b/>
          <w:sz w:val="24"/>
          <w:szCs w:val="20"/>
          <w:lang w:eastAsia="ja-JP"/>
        </w:rPr>
      </w:pPr>
      <w:r>
        <w:rPr>
          <w:rFonts w:ascii="Arial" w:eastAsia="Times New Roman" w:hAnsi="Arial" w:cs="Times New Roman"/>
          <w:b/>
          <w:sz w:val="24"/>
          <w:szCs w:val="20"/>
          <w:lang w:eastAsia="ja-JP"/>
        </w:rPr>
        <w:t xml:space="preserve">SRE </w:t>
      </w:r>
      <w:r w:rsidR="00BD0E4D" w:rsidRPr="00BD0E4D">
        <w:rPr>
          <w:rFonts w:ascii="Arial" w:eastAsia="Times New Roman" w:hAnsi="Arial" w:cs="Times New Roman"/>
          <w:b/>
          <w:sz w:val="24"/>
          <w:szCs w:val="20"/>
          <w:lang w:eastAsia="ja-JP"/>
        </w:rPr>
        <w:t>Approved Provider Complaint Form</w:t>
      </w:r>
    </w:p>
    <w:p w14:paraId="51A98445" w14:textId="77777777" w:rsidR="00612E4C" w:rsidRPr="00BD0E4D" w:rsidRDefault="00612E4C" w:rsidP="00BD0E4D">
      <w:pPr>
        <w:spacing w:after="0"/>
        <w:rPr>
          <w:rFonts w:ascii="Arial" w:hAnsi="Arial" w:cs="Arial"/>
        </w:rPr>
      </w:pPr>
    </w:p>
    <w:p w14:paraId="6F441F36" w14:textId="77777777" w:rsidR="00BD0E4D" w:rsidRPr="00BD0E4D" w:rsidRDefault="00BD0E4D" w:rsidP="00BD0E4D">
      <w:pPr>
        <w:spacing w:after="0" w:line="240" w:lineRule="auto"/>
        <w:rPr>
          <w:rFonts w:ascii="Arial" w:hAnsi="Arial" w:cs="Arial"/>
        </w:rPr>
      </w:pPr>
      <w:r w:rsidRPr="00BD0E4D">
        <w:rPr>
          <w:rFonts w:ascii="Arial" w:hAnsi="Arial" w:cs="Arial"/>
        </w:rPr>
        <w:t>If you have a complaint about any aspect of our school services we are keen to hear from you.</w:t>
      </w:r>
    </w:p>
    <w:p w14:paraId="236E422C" w14:textId="77777777" w:rsidR="00BD0E4D" w:rsidRPr="00BD0E4D" w:rsidRDefault="00BD0E4D" w:rsidP="00BD0E4D">
      <w:pPr>
        <w:spacing w:after="0"/>
        <w:rPr>
          <w:rFonts w:ascii="Arial" w:hAnsi="Arial" w:cs="Arial"/>
        </w:rPr>
      </w:pPr>
    </w:p>
    <w:p w14:paraId="57ED46A8" w14:textId="77777777" w:rsidR="00BD0E4D" w:rsidRPr="00BD0E4D" w:rsidRDefault="00BD0E4D" w:rsidP="00BD0E4D">
      <w:pPr>
        <w:spacing w:after="0"/>
        <w:rPr>
          <w:rFonts w:ascii="Arial" w:hAnsi="Arial" w:cs="Arial"/>
        </w:rPr>
      </w:pPr>
      <w:r w:rsidRPr="00BD0E4D">
        <w:rPr>
          <w:rFonts w:ascii="Arial" w:hAnsi="Arial" w:cs="Arial"/>
        </w:rPr>
        <w:t>Please complete this form in English and send it to your approved provi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D0E4D" w:rsidRPr="00BD0E4D" w14:paraId="691ACA26" w14:textId="77777777" w:rsidTr="00612E4C">
        <w:tc>
          <w:tcPr>
            <w:tcW w:w="9016" w:type="dxa"/>
            <w:shd w:val="clear" w:color="auto" w:fill="D9D9D9" w:themeFill="background1" w:themeFillShade="D9"/>
          </w:tcPr>
          <w:p w14:paraId="44BC8F78" w14:textId="77777777" w:rsidR="00BD0E4D" w:rsidRPr="00BD0E4D" w:rsidRDefault="00BD0E4D" w:rsidP="00BD0E4D">
            <w:pPr>
              <w:rPr>
                <w:rFonts w:ascii="Arial" w:hAnsi="Arial" w:cs="Arial"/>
                <w:b/>
              </w:rPr>
            </w:pPr>
            <w:r w:rsidRPr="00BD0E4D">
              <w:rPr>
                <w:rFonts w:ascii="Arial" w:hAnsi="Arial" w:cs="Arial"/>
                <w:b/>
              </w:rPr>
              <w:t>General Information</w:t>
            </w:r>
          </w:p>
          <w:p w14:paraId="10D8D2C7" w14:textId="77777777" w:rsidR="00BD0E4D" w:rsidRPr="00BD0E4D" w:rsidRDefault="00BD0E4D" w:rsidP="00BD0E4D">
            <w:pPr>
              <w:rPr>
                <w:rFonts w:ascii="Arial" w:hAnsi="Arial" w:cs="Arial"/>
              </w:rPr>
            </w:pPr>
          </w:p>
        </w:tc>
      </w:tr>
      <w:tr w:rsidR="00BD0E4D" w:rsidRPr="00BD0E4D" w14:paraId="35A019C0" w14:textId="77777777" w:rsidTr="00612E4C">
        <w:tc>
          <w:tcPr>
            <w:tcW w:w="9016" w:type="dxa"/>
          </w:tcPr>
          <w:p w14:paraId="43C9F3F0" w14:textId="77777777" w:rsidR="00BD0E4D" w:rsidRPr="00BD0E4D" w:rsidRDefault="00BD0E4D" w:rsidP="00BD0E4D">
            <w:pPr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Please select from the following. I am a/an:</w:t>
            </w:r>
          </w:p>
        </w:tc>
      </w:tr>
      <w:tr w:rsidR="00BD0E4D" w:rsidRPr="00BD0E4D" w14:paraId="62B36066" w14:textId="77777777" w:rsidTr="00612E4C">
        <w:tc>
          <w:tcPr>
            <w:tcW w:w="9016" w:type="dxa"/>
          </w:tcPr>
          <w:p w14:paraId="1AD118DC" w14:textId="1E4FF444" w:rsidR="00BD0E4D" w:rsidRPr="00BD0E4D" w:rsidRDefault="00FF1267" w:rsidP="00AB7899">
            <w:pPr>
              <w:spacing w:before="80" w:after="8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75763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26D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D0E4D" w:rsidRPr="00BD0E4D">
              <w:rPr>
                <w:rFonts w:ascii="Arial" w:hAnsi="Arial" w:cs="Arial"/>
              </w:rPr>
              <w:t xml:space="preserve"> parent        </w:t>
            </w:r>
            <w:r w:rsidR="000D1B49">
              <w:rPr>
                <w:rFonts w:ascii="Verdana" w:hAnsi="Verdana" w:cs="Arial"/>
              </w:rPr>
              <w:t>󠄀</w:t>
            </w:r>
            <w:sdt>
              <w:sdtPr>
                <w:rPr>
                  <w:rFonts w:ascii="Verdana" w:hAnsi="Verdana" w:cs="Arial"/>
                </w:rPr>
                <w:id w:val="812224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4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D0E4D" w:rsidRPr="00BD0E4D">
              <w:rPr>
                <w:rFonts w:ascii="Arial" w:hAnsi="Arial" w:cs="Arial"/>
              </w:rPr>
              <w:t xml:space="preserve"> student        </w:t>
            </w:r>
            <w:r w:rsidR="000D1B49">
              <w:rPr>
                <w:rFonts w:ascii="Verdana" w:hAnsi="Verdana" w:cs="Arial"/>
              </w:rPr>
              <w:t>󠄀</w:t>
            </w:r>
            <w:sdt>
              <w:sdtPr>
                <w:rPr>
                  <w:rFonts w:ascii="Verdana" w:hAnsi="Verdana" w:cs="Arial"/>
                </w:rPr>
                <w:id w:val="133118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4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D0E4D" w:rsidRPr="00BD0E4D">
              <w:rPr>
                <w:rFonts w:ascii="Arial" w:hAnsi="Arial" w:cs="Arial"/>
              </w:rPr>
              <w:t xml:space="preserve">  member of the public          </w:t>
            </w:r>
            <w:r w:rsidR="000D1B49">
              <w:rPr>
                <w:rFonts w:ascii="Verdana" w:hAnsi="Verdana" w:cs="Arial"/>
              </w:rPr>
              <w:t>󠄀</w:t>
            </w:r>
            <w:sdt>
              <w:sdtPr>
                <w:rPr>
                  <w:rFonts w:ascii="Verdana" w:hAnsi="Verdana" w:cs="Arial"/>
                </w:rPr>
                <w:id w:val="1792080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B4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D0E4D" w:rsidRPr="00BD0E4D">
              <w:rPr>
                <w:rFonts w:ascii="Arial" w:hAnsi="Arial" w:cs="Arial"/>
              </w:rPr>
              <w:t xml:space="preserve"> employee</w:t>
            </w:r>
          </w:p>
        </w:tc>
      </w:tr>
    </w:tbl>
    <w:p w14:paraId="168616E7" w14:textId="77777777" w:rsidR="00BD0E4D" w:rsidRPr="00BD0E4D" w:rsidRDefault="00BD0E4D" w:rsidP="00BD0E4D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9"/>
        <w:gridCol w:w="1152"/>
        <w:gridCol w:w="292"/>
        <w:gridCol w:w="858"/>
        <w:gridCol w:w="575"/>
        <w:gridCol w:w="575"/>
        <w:gridCol w:w="96"/>
        <w:gridCol w:w="770"/>
        <w:gridCol w:w="278"/>
        <w:gridCol w:w="1511"/>
      </w:tblGrid>
      <w:tr w:rsidR="00BD0E4D" w:rsidRPr="00BD0E4D" w14:paraId="1A7B547C" w14:textId="77777777" w:rsidTr="00FB429C">
        <w:trPr>
          <w:trHeight w:val="301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31295A56" w14:textId="77777777" w:rsidR="00BD0E4D" w:rsidRPr="00BD0E4D" w:rsidRDefault="00BD0E4D" w:rsidP="00BD0E4D">
            <w:pPr>
              <w:tabs>
                <w:tab w:val="left" w:pos="360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t>2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Personal details</w:t>
            </w:r>
          </w:p>
        </w:tc>
      </w:tr>
      <w:tr w:rsidR="00BD0E4D" w:rsidRPr="00BD0E4D" w14:paraId="6E1AF993" w14:textId="77777777" w:rsidTr="000D1B49">
        <w:trPr>
          <w:trHeight w:val="465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0864D837" w14:textId="77777777" w:rsidR="00BD0E4D" w:rsidRPr="00BD0E4D" w:rsidRDefault="00BD0E4D" w:rsidP="00BD0E4D">
            <w:pPr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Title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76E2E" w14:textId="5E65B65D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Mr</w:t>
            </w:r>
          </w:p>
        </w:tc>
        <w:tc>
          <w:tcPr>
            <w:tcW w:w="6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A9707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Mrs</w:t>
            </w:r>
          </w:p>
        </w:tc>
        <w:tc>
          <w:tcPr>
            <w:tcW w:w="6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0C9DA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Ms</w:t>
            </w:r>
          </w:p>
        </w:tc>
        <w:tc>
          <w:tcPr>
            <w:tcW w:w="6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C6FA8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Miss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47A77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Other</w:t>
            </w:r>
          </w:p>
        </w:tc>
      </w:tr>
      <w:tr w:rsidR="00BD0E4D" w:rsidRPr="00BD0E4D" w14:paraId="0596BC6C" w14:textId="77777777" w:rsidTr="000D1B49">
        <w:trPr>
          <w:trHeight w:val="465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1BE56E25" w14:textId="77777777" w:rsidR="00BD0E4D" w:rsidRPr="00BD0E4D" w:rsidRDefault="00BD0E4D" w:rsidP="00BD0E4D">
            <w:pPr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at is your family name?</w:t>
            </w:r>
          </w:p>
        </w:tc>
        <w:sdt>
          <w:sdtPr>
            <w:rPr>
              <w:rFonts w:ascii="Arial" w:hAnsi="Arial" w:cs="Arial"/>
            </w:rPr>
            <w:id w:val="20070145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BF5117" w14:textId="6BDC5D32" w:rsidR="00BD0E4D" w:rsidRPr="00BD0E4D" w:rsidRDefault="005D26DE" w:rsidP="005D26DE">
                <w:pPr>
                  <w:ind w:right="-161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3CD5624C" w14:textId="77777777" w:rsidTr="000D1B49">
        <w:trPr>
          <w:trHeight w:val="465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02C71F47" w14:textId="77777777" w:rsidR="00BD0E4D" w:rsidRPr="00BD0E4D" w:rsidRDefault="00BD0E4D" w:rsidP="00BD0E4D">
            <w:pPr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at is your given name?</w:t>
            </w:r>
          </w:p>
        </w:tc>
        <w:sdt>
          <w:sdtPr>
            <w:rPr>
              <w:rFonts w:ascii="Arial" w:hAnsi="Arial" w:cs="Arial"/>
            </w:rPr>
            <w:id w:val="88753418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07A86F" w14:textId="5437FE72" w:rsidR="00BD0E4D" w:rsidRPr="00BD0E4D" w:rsidRDefault="005D26DE" w:rsidP="005D26DE">
                <w:pPr>
                  <w:ind w:right="-20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7881D591" w14:textId="77777777" w:rsidTr="00FB429C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28E263" w14:textId="77777777" w:rsidR="00BD0E4D" w:rsidRPr="00BD0E4D" w:rsidRDefault="00BD0E4D" w:rsidP="00BD0E4D">
            <w:pPr>
              <w:rPr>
                <w:rFonts w:ascii="Arial" w:hAnsi="Arial" w:cs="Arial"/>
              </w:rPr>
            </w:pPr>
          </w:p>
        </w:tc>
      </w:tr>
      <w:tr w:rsidR="00BD0E4D" w:rsidRPr="00BD0E4D" w14:paraId="7D9A0686" w14:textId="77777777" w:rsidTr="00FB429C">
        <w:trPr>
          <w:trHeight w:val="323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27EB0135" w14:textId="77777777" w:rsidR="00BD0E4D" w:rsidRPr="00BD0E4D" w:rsidRDefault="00BD0E4D" w:rsidP="00BD0E4D">
            <w:pPr>
              <w:tabs>
                <w:tab w:val="left" w:pos="285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t>3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Contact details</w:t>
            </w:r>
          </w:p>
        </w:tc>
      </w:tr>
      <w:tr w:rsidR="00BD0E4D" w:rsidRPr="00BD0E4D" w14:paraId="1FC428F9" w14:textId="77777777" w:rsidTr="000D1B49">
        <w:trPr>
          <w:trHeight w:val="518"/>
        </w:trPr>
        <w:tc>
          <w:tcPr>
            <w:tcW w:w="16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18F92C55" w14:textId="77777777" w:rsidR="00BD0E4D" w:rsidRPr="00BD0E4D" w:rsidRDefault="00BD0E4D" w:rsidP="00AB7899">
            <w:pPr>
              <w:spacing w:after="80"/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at is your current residential address?</w:t>
            </w:r>
          </w:p>
        </w:tc>
        <w:sdt>
          <w:sdtPr>
            <w:rPr>
              <w:rFonts w:ascii="Arial" w:hAnsi="Arial" w:cs="Arial"/>
            </w:rPr>
            <w:id w:val="1000005088"/>
            <w:placeholder>
              <w:docPart w:val="DefaultPlaceholder_-1854013440"/>
            </w:placeholder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2670DA" w14:textId="596A2199" w:rsidR="00BD0E4D" w:rsidRPr="00BD0E4D" w:rsidRDefault="005D26DE" w:rsidP="005D26DE">
                <w:pPr>
                  <w:spacing w:after="0"/>
                  <w:ind w:right="-20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 xml:space="preserve">How much can I type in this box before the text starts to wrap and then we will see </w:t>
                </w:r>
              </w:p>
            </w:tc>
          </w:sdtContent>
        </w:sdt>
      </w:tr>
      <w:tr w:rsidR="00BD0E4D" w:rsidRPr="00BD0E4D" w14:paraId="5352C7A3" w14:textId="77777777" w:rsidTr="000D1B49">
        <w:trPr>
          <w:trHeight w:val="54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4A0C3" w14:textId="77777777" w:rsidR="00BD0E4D" w:rsidRPr="00BD0E4D" w:rsidRDefault="00BD0E4D" w:rsidP="00AB7899">
            <w:pPr>
              <w:spacing w:after="80"/>
              <w:rPr>
                <w:rFonts w:ascii="Arial" w:hAnsi="Arial" w:cs="Arial"/>
                <w:sz w:val="24"/>
                <w:lang w:eastAsia="ja-JP"/>
              </w:rPr>
            </w:pPr>
          </w:p>
        </w:tc>
        <w:sdt>
          <w:sdtPr>
            <w:rPr>
              <w:rFonts w:ascii="Arial" w:hAnsi="Arial" w:cs="Arial"/>
            </w:rPr>
            <w:id w:val="9773433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968" w:type="pct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6783D8C" w14:textId="370AC75B" w:rsidR="00BD0E4D" w:rsidRPr="00BD0E4D" w:rsidRDefault="003A5BAA" w:rsidP="005D26DE">
                <w:pPr>
                  <w:spacing w:after="0"/>
                  <w:ind w:right="-28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DDC21" w14:textId="4B998987" w:rsidR="00BD0E4D" w:rsidRPr="00BD0E4D" w:rsidRDefault="00BD0E4D" w:rsidP="005D26DE">
            <w:pPr>
              <w:spacing w:after="0"/>
              <w:ind w:right="-16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Postcode</w:t>
            </w:r>
            <w:r w:rsidR="003A5BAA"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-71450853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3A5BAA" w:rsidRPr="006E024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D0E4D" w:rsidRPr="00BD0E4D" w14:paraId="420A8D86" w14:textId="77777777" w:rsidTr="000D1B49">
        <w:trPr>
          <w:trHeight w:val="520"/>
        </w:trPr>
        <w:tc>
          <w:tcPr>
            <w:tcW w:w="16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29C19667" w14:textId="77777777" w:rsidR="00BD0E4D" w:rsidRPr="00BD0E4D" w:rsidRDefault="00BD0E4D" w:rsidP="00AB7899">
            <w:pPr>
              <w:spacing w:after="80"/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at is your mailing address? (if different to residential address)</w:t>
            </w:r>
          </w:p>
        </w:tc>
        <w:sdt>
          <w:sdtPr>
            <w:rPr>
              <w:rFonts w:ascii="Arial" w:hAnsi="Arial" w:cs="Arial"/>
            </w:rPr>
            <w:id w:val="-5903167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B3AD43" w14:textId="30525E4B" w:rsidR="00BD0E4D" w:rsidRPr="00BD0E4D" w:rsidRDefault="003A5BAA" w:rsidP="00AB7899">
                <w:pPr>
                  <w:spacing w:after="0"/>
                  <w:ind w:right="-694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30D03102" w14:textId="77777777" w:rsidTr="000D1B49">
        <w:trPr>
          <w:trHeight w:val="52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431A3" w14:textId="77777777" w:rsidR="00BD0E4D" w:rsidRPr="00BD0E4D" w:rsidRDefault="00BD0E4D" w:rsidP="00AB7899">
            <w:pPr>
              <w:spacing w:after="80"/>
              <w:rPr>
                <w:rFonts w:ascii="Arial" w:hAnsi="Arial" w:cs="Arial"/>
                <w:sz w:val="24"/>
                <w:lang w:eastAsia="ja-JP"/>
              </w:rPr>
            </w:pPr>
          </w:p>
        </w:tc>
        <w:sdt>
          <w:sdtPr>
            <w:rPr>
              <w:rFonts w:ascii="Arial" w:hAnsi="Arial" w:cs="Arial"/>
            </w:rPr>
            <w:id w:val="-163655259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968" w:type="pct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511089" w14:textId="7A8C366D" w:rsidR="00BD0E4D" w:rsidRPr="00BD0E4D" w:rsidRDefault="003A5BAA" w:rsidP="005D26DE">
                <w:pPr>
                  <w:spacing w:after="0"/>
                  <w:ind w:right="-28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41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414D5" w14:textId="529FB7DC" w:rsidR="00BD0E4D" w:rsidRPr="00BD0E4D" w:rsidRDefault="00BD0E4D" w:rsidP="005D26DE">
            <w:pPr>
              <w:spacing w:after="0"/>
              <w:ind w:right="-16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Postcode</w:t>
            </w:r>
            <w:r w:rsidR="003A5BAA">
              <w:rPr>
                <w:rFonts w:ascii="Arial" w:hAnsi="Arial" w:cs="Arial"/>
              </w:rPr>
              <w:t xml:space="preserve">: </w:t>
            </w:r>
            <w:sdt>
              <w:sdtPr>
                <w:rPr>
                  <w:rFonts w:ascii="Arial" w:hAnsi="Arial" w:cs="Arial"/>
                </w:rPr>
                <w:id w:val="-44624413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3A5BAA" w:rsidRPr="006E024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D0E4D" w:rsidRPr="00BD0E4D" w14:paraId="3E705925" w14:textId="77777777" w:rsidTr="000D1B49">
        <w:trPr>
          <w:trHeight w:val="537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3DF4D67E" w14:textId="77777777" w:rsidR="00BD0E4D" w:rsidRPr="00BD0E4D" w:rsidRDefault="00BD0E4D" w:rsidP="00AB7899">
            <w:pPr>
              <w:spacing w:after="80"/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Email address</w:t>
            </w:r>
          </w:p>
        </w:tc>
        <w:sdt>
          <w:sdtPr>
            <w:rPr>
              <w:rFonts w:ascii="Arial" w:hAnsi="Arial" w:cs="Arial"/>
            </w:rPr>
            <w:id w:val="-8468665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4D58586" w14:textId="4022A956" w:rsidR="00BD0E4D" w:rsidRPr="00BD0E4D" w:rsidRDefault="003A5BAA" w:rsidP="005D26DE">
                <w:pPr>
                  <w:spacing w:after="0"/>
                  <w:ind w:right="-1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2CD6F070" w14:textId="77777777" w:rsidTr="000D1B49">
        <w:trPr>
          <w:trHeight w:val="537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7718B6D5" w14:textId="77777777" w:rsidR="00BD0E4D" w:rsidRPr="00BD0E4D" w:rsidRDefault="00BD0E4D" w:rsidP="00AB7899">
            <w:pPr>
              <w:spacing w:after="80"/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Telephone number</w:t>
            </w:r>
          </w:p>
        </w:tc>
        <w:sdt>
          <w:sdtPr>
            <w:rPr>
              <w:rFonts w:ascii="Arial" w:hAnsi="Arial" w:cs="Arial"/>
            </w:rPr>
            <w:id w:val="18502080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A2AF3C8" w14:textId="553FFA94" w:rsidR="00BD0E4D" w:rsidRPr="00BD0E4D" w:rsidRDefault="003A5BAA" w:rsidP="005D26DE">
                <w:pPr>
                  <w:spacing w:after="0"/>
                  <w:ind w:right="-1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2A9D43F7" w14:textId="77777777" w:rsidTr="000D1B49">
        <w:trPr>
          <w:trHeight w:val="517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4CD2B5AE" w14:textId="77777777" w:rsidR="00BD0E4D" w:rsidRPr="00BD0E4D" w:rsidRDefault="00BD0E4D" w:rsidP="00AB7899">
            <w:pPr>
              <w:spacing w:after="80"/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Mobile phone number</w:t>
            </w:r>
          </w:p>
        </w:tc>
        <w:sdt>
          <w:sdtPr>
            <w:rPr>
              <w:rFonts w:ascii="Arial" w:hAnsi="Arial" w:cs="Arial"/>
            </w:rPr>
            <w:id w:val="-140268065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387" w:type="pct"/>
                <w:gridSpan w:val="9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90A881" w14:textId="01AED48E" w:rsidR="00BD0E4D" w:rsidRPr="00BD0E4D" w:rsidRDefault="003A5BAA" w:rsidP="00AB7899">
                <w:pPr>
                  <w:spacing w:after="0"/>
                  <w:ind w:right="-694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7B5B8575" w14:textId="77777777" w:rsidTr="000D1B49">
        <w:trPr>
          <w:trHeight w:val="525"/>
        </w:trPr>
        <w:tc>
          <w:tcPr>
            <w:tcW w:w="1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6E45322B" w14:textId="77777777" w:rsidR="00BD0E4D" w:rsidRPr="00BD0E4D" w:rsidRDefault="00BD0E4D" w:rsidP="00AB7899">
            <w:pPr>
              <w:spacing w:after="80"/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Preferred contact method:</w:t>
            </w:r>
          </w:p>
        </w:tc>
        <w:tc>
          <w:tcPr>
            <w:tcW w:w="8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29AD9" w14:textId="6109AA84" w:rsidR="00BD0E4D" w:rsidRPr="00BD0E4D" w:rsidRDefault="002A0788" w:rsidP="00BD0E4D">
            <w:pPr>
              <w:ind w:right="-694"/>
              <w:rPr>
                <w:rFonts w:ascii="Arial" w:hAnsi="Arial" w:cs="Arial"/>
              </w:rPr>
            </w:pPr>
            <w:r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="00BD0E4D" w:rsidRPr="00BD0E4D">
              <w:rPr>
                <w:rFonts w:ascii="Arial" w:hAnsi="Arial" w:cs="Arial"/>
              </w:rPr>
              <w:t xml:space="preserve"> Phone</w:t>
            </w:r>
          </w:p>
        </w:tc>
        <w:tc>
          <w:tcPr>
            <w:tcW w:w="7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B6128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Mobile</w:t>
            </w:r>
          </w:p>
        </w:tc>
        <w:tc>
          <w:tcPr>
            <w:tcW w:w="79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B0BC7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Letter</w:t>
            </w:r>
          </w:p>
        </w:tc>
        <w:tc>
          <w:tcPr>
            <w:tcW w:w="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FBFBE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Email</w:t>
            </w:r>
          </w:p>
        </w:tc>
      </w:tr>
    </w:tbl>
    <w:p w14:paraId="407CCEB7" w14:textId="77777777" w:rsidR="000D1B49" w:rsidRDefault="000D1B49"/>
    <w:p w14:paraId="112B9BB8" w14:textId="591CC9F6" w:rsidR="00AB7899" w:rsidRDefault="00AB7899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02"/>
        <w:gridCol w:w="157"/>
        <w:gridCol w:w="748"/>
        <w:gridCol w:w="1484"/>
        <w:gridCol w:w="1051"/>
        <w:gridCol w:w="364"/>
        <w:gridCol w:w="321"/>
        <w:gridCol w:w="530"/>
        <w:gridCol w:w="155"/>
        <w:gridCol w:w="2204"/>
      </w:tblGrid>
      <w:tr w:rsidR="00BD0E4D" w:rsidRPr="00BD0E4D" w14:paraId="64A04641" w14:textId="77777777" w:rsidTr="00FB429C">
        <w:trPr>
          <w:trHeight w:val="329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53A10DEE" w14:textId="33A662DE" w:rsidR="00BD0E4D" w:rsidRPr="00BD0E4D" w:rsidRDefault="00BD0E4D" w:rsidP="00BD0E4D">
            <w:pPr>
              <w:tabs>
                <w:tab w:val="left" w:pos="300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lastRenderedPageBreak/>
              <w:t>4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Complaint details</w:t>
            </w:r>
          </w:p>
        </w:tc>
      </w:tr>
      <w:tr w:rsidR="00BD0E4D" w:rsidRPr="00BD0E4D" w14:paraId="21ADE621" w14:textId="77777777" w:rsidTr="005D26DE">
        <w:trPr>
          <w:trHeight w:val="450"/>
        </w:trPr>
        <w:tc>
          <w:tcPr>
            <w:tcW w:w="1612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73B4053A" w14:textId="77777777" w:rsidR="00BD0E4D" w:rsidRPr="00BD0E4D" w:rsidRDefault="00BD0E4D" w:rsidP="00BD0E4D">
            <w:pPr>
              <w:ind w:right="10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Have you lodged a complaint about this issue before?</w:t>
            </w:r>
          </w:p>
        </w:tc>
        <w:tc>
          <w:tcPr>
            <w:tcW w:w="1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96533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Yes</w:t>
            </w:r>
          </w:p>
        </w:tc>
        <w:tc>
          <w:tcPr>
            <w:tcW w:w="198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C3B5B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No</w:t>
            </w:r>
          </w:p>
        </w:tc>
      </w:tr>
      <w:tr w:rsidR="00BD0E4D" w:rsidRPr="00BD0E4D" w14:paraId="1A9AA810" w14:textId="77777777" w:rsidTr="00FB429C">
        <w:trPr>
          <w:trHeight w:val="450"/>
        </w:trPr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25230" w14:textId="77777777" w:rsidR="00BD0E4D" w:rsidRPr="00BD0E4D" w:rsidRDefault="00BD0E4D" w:rsidP="00BD0E4D">
            <w:pPr>
              <w:rPr>
                <w:rFonts w:ascii="Arial" w:hAnsi="Arial" w:cs="Arial"/>
                <w:sz w:val="24"/>
                <w:lang w:eastAsia="ja-JP"/>
              </w:rPr>
            </w:pPr>
          </w:p>
        </w:tc>
        <w:tc>
          <w:tcPr>
            <w:tcW w:w="338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B8E2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If yes, when:</w:t>
            </w:r>
          </w:p>
          <w:sdt>
            <w:sdtPr>
              <w:rPr>
                <w:rFonts w:ascii="Arial" w:hAnsi="Arial" w:cs="Arial"/>
              </w:rPr>
              <w:id w:val="712850528"/>
              <w:placeholder>
                <w:docPart w:val="DefaultPlaceholder_-1854013440"/>
              </w:placeholder>
              <w:showingPlcHdr/>
            </w:sdtPr>
            <w:sdtEndPr/>
            <w:sdtContent>
              <w:p w14:paraId="177C677B" w14:textId="2B2CC473" w:rsidR="00BD0E4D" w:rsidRPr="00BD0E4D" w:rsidRDefault="003A5BAA" w:rsidP="005D26DE">
                <w:pPr>
                  <w:ind w:right="-1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BD0E4D" w:rsidRPr="00BD0E4D" w14:paraId="1A2C9E1D" w14:textId="77777777" w:rsidTr="00FB429C">
        <w:tc>
          <w:tcPr>
            <w:tcW w:w="5000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2E3824" w14:textId="77777777" w:rsidR="00BD0E4D" w:rsidRPr="00BD0E4D" w:rsidRDefault="00BD0E4D" w:rsidP="00BD0E4D">
            <w:pPr>
              <w:rPr>
                <w:rFonts w:ascii="Arial" w:hAnsi="Arial" w:cs="Arial"/>
              </w:rPr>
            </w:pPr>
          </w:p>
        </w:tc>
      </w:tr>
      <w:tr w:rsidR="00BD0E4D" w:rsidRPr="00BD0E4D" w14:paraId="58FF3FE3" w14:textId="77777777" w:rsidTr="00FB429C">
        <w:trPr>
          <w:trHeight w:val="373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3CBA7AA1" w14:textId="77777777" w:rsidR="00BD0E4D" w:rsidRPr="00BD0E4D" w:rsidRDefault="00BD0E4D" w:rsidP="00BD0E4D">
            <w:pPr>
              <w:tabs>
                <w:tab w:val="left" w:pos="270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t>5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Complaint summary</w:t>
            </w:r>
          </w:p>
        </w:tc>
      </w:tr>
      <w:tr w:rsidR="00BD0E4D" w:rsidRPr="00BD0E4D" w14:paraId="3C8B5795" w14:textId="77777777" w:rsidTr="00FB429C">
        <w:trPr>
          <w:trHeight w:val="45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2D9A8" w14:textId="77777777" w:rsidR="00BD0E4D" w:rsidRPr="00BD0E4D" w:rsidRDefault="00BD0E4D" w:rsidP="00BD0E4D">
            <w:pPr>
              <w:ind w:left="30"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en it happened</w:t>
            </w:r>
          </w:p>
        </w:tc>
        <w:sdt>
          <w:sdtPr>
            <w:rPr>
              <w:rFonts w:ascii="Arial" w:hAnsi="Arial" w:cs="Arial"/>
            </w:rPr>
            <w:id w:val="18047238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03" w:type="pct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6A4D4FA" w14:textId="35BD0EA2" w:rsidR="00BD0E4D" w:rsidRPr="00BD0E4D" w:rsidRDefault="003A5BAA" w:rsidP="00BD0E4D">
                <w:pPr>
                  <w:ind w:left="30" w:right="72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12F522D0" w14:textId="77777777" w:rsidTr="00FB429C">
        <w:trPr>
          <w:trHeight w:val="45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BC406" w14:textId="77777777" w:rsidR="00BD0E4D" w:rsidRPr="00BD0E4D" w:rsidRDefault="00BD0E4D" w:rsidP="00BD0E4D">
            <w:pPr>
              <w:ind w:left="30"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ere it happened</w:t>
            </w:r>
          </w:p>
        </w:tc>
        <w:sdt>
          <w:sdtPr>
            <w:rPr>
              <w:rFonts w:ascii="Arial" w:hAnsi="Arial" w:cs="Arial"/>
            </w:rPr>
            <w:id w:val="-7234428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03" w:type="pct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08BEC4E" w14:textId="151AAD6E" w:rsidR="00BD0E4D" w:rsidRPr="00BD0E4D" w:rsidRDefault="003A5BAA" w:rsidP="00AB7899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33E71EF6" w14:textId="77777777" w:rsidTr="00FB429C">
        <w:trPr>
          <w:trHeight w:val="45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3B10" w14:textId="77777777" w:rsidR="00BD0E4D" w:rsidRPr="00BD0E4D" w:rsidRDefault="00BD0E4D" w:rsidP="00BD0E4D">
            <w:pPr>
              <w:ind w:left="30"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o was involved</w:t>
            </w:r>
          </w:p>
        </w:tc>
        <w:sdt>
          <w:sdtPr>
            <w:rPr>
              <w:rFonts w:ascii="Arial" w:hAnsi="Arial" w:cs="Arial"/>
            </w:rPr>
            <w:id w:val="-30778337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03" w:type="pct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F7AE51" w14:textId="7F2563DA" w:rsidR="00BD0E4D" w:rsidRPr="00BD0E4D" w:rsidRDefault="003A5BAA" w:rsidP="00BD0E4D">
                <w:pPr>
                  <w:ind w:left="30" w:right="72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1E6AE01B" w14:textId="77777777" w:rsidTr="00FB429C">
        <w:trPr>
          <w:trHeight w:val="450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2D4BC" w14:textId="77777777" w:rsidR="00BD0E4D" w:rsidRDefault="00BD0E4D" w:rsidP="00AB7899">
            <w:pPr>
              <w:spacing w:after="0"/>
              <w:ind w:left="30"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at happened (details of your complaint)</w:t>
            </w:r>
          </w:p>
          <w:sdt>
            <w:sdtPr>
              <w:rPr>
                <w:rFonts w:ascii="Arial" w:hAnsi="Arial" w:cs="Arial"/>
              </w:rPr>
              <w:id w:val="1845273518"/>
              <w:placeholder>
                <w:docPart w:val="DefaultPlaceholder_-1854013440"/>
              </w:placeholder>
            </w:sdtPr>
            <w:sdtEndPr/>
            <w:sdtContent>
              <w:p w14:paraId="4CBBF5A7" w14:textId="77777777" w:rsidR="003A5BAA" w:rsidRDefault="003A5BAA" w:rsidP="003A5BAA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</w:p>
              <w:p w14:paraId="460D0C3F" w14:textId="77777777" w:rsidR="003A5BAA" w:rsidRDefault="003A5BAA" w:rsidP="003A5BAA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</w:p>
              <w:p w14:paraId="2C038750" w14:textId="4FB39DC1" w:rsidR="00AB7899" w:rsidRPr="00BD0E4D" w:rsidRDefault="00FF1267" w:rsidP="003A5BAA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</w:p>
            </w:sdtContent>
          </w:sdt>
        </w:tc>
      </w:tr>
      <w:tr w:rsidR="00BD0E4D" w:rsidRPr="00BD0E4D" w14:paraId="62DFC418" w14:textId="77777777" w:rsidTr="00FB429C">
        <w:trPr>
          <w:trHeight w:val="450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42FB3" w14:textId="77777777" w:rsidR="00BD0E4D" w:rsidRPr="00BD0E4D" w:rsidRDefault="00BD0E4D" w:rsidP="00AB7899">
            <w:pPr>
              <w:spacing w:after="0"/>
              <w:ind w:left="30"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What you would like to happen to resolve your complaint</w:t>
            </w:r>
          </w:p>
          <w:sdt>
            <w:sdtPr>
              <w:rPr>
                <w:rFonts w:ascii="Arial" w:hAnsi="Arial" w:cs="Arial"/>
              </w:rPr>
              <w:id w:val="1644998695"/>
              <w:placeholder>
                <w:docPart w:val="DefaultPlaceholder_-1854013440"/>
              </w:placeholder>
            </w:sdtPr>
            <w:sdtEndPr/>
            <w:sdtContent>
              <w:p w14:paraId="7D9CC444" w14:textId="77777777" w:rsidR="003A5BAA" w:rsidRDefault="003A5BAA" w:rsidP="00AB7899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</w:p>
              <w:p w14:paraId="77014267" w14:textId="77777777" w:rsidR="003A5BAA" w:rsidRDefault="003A5BAA" w:rsidP="00AB7899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</w:p>
              <w:p w14:paraId="6CA0761A" w14:textId="48486408" w:rsidR="00BD0E4D" w:rsidRPr="00BD0E4D" w:rsidRDefault="00FF1267" w:rsidP="003A5BAA">
                <w:pPr>
                  <w:spacing w:after="0"/>
                  <w:ind w:left="30" w:right="72"/>
                  <w:rPr>
                    <w:rFonts w:ascii="Arial" w:hAnsi="Arial" w:cs="Arial"/>
                  </w:rPr>
                </w:pPr>
              </w:p>
            </w:sdtContent>
          </w:sdt>
        </w:tc>
      </w:tr>
      <w:tr w:rsidR="00BD0E4D" w:rsidRPr="00BD0E4D" w14:paraId="777A136C" w14:textId="77777777" w:rsidTr="00FB429C">
        <w:trPr>
          <w:trHeight w:val="450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2C847" w14:textId="77777777" w:rsidR="00BD0E4D" w:rsidRPr="00BD0E4D" w:rsidRDefault="00BD0E4D" w:rsidP="00BD0E4D">
            <w:pPr>
              <w:ind w:left="30"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Attach any documentation that supports your complaint</w:t>
            </w:r>
          </w:p>
        </w:tc>
      </w:tr>
      <w:tr w:rsidR="00BD0E4D" w:rsidRPr="00BD0E4D" w14:paraId="638C2FB6" w14:textId="77777777" w:rsidTr="00FB429C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4808F4" w14:textId="77777777" w:rsidR="00BD0E4D" w:rsidRPr="00BD0E4D" w:rsidRDefault="00BD0E4D" w:rsidP="00BD0E4D">
            <w:pPr>
              <w:rPr>
                <w:rFonts w:ascii="Arial" w:hAnsi="Arial" w:cs="Arial"/>
              </w:rPr>
            </w:pPr>
          </w:p>
        </w:tc>
      </w:tr>
      <w:tr w:rsidR="00BD0E4D" w:rsidRPr="00BD0E4D" w14:paraId="290B312F" w14:textId="77777777" w:rsidTr="00FB429C">
        <w:trPr>
          <w:trHeight w:val="329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140F465E" w14:textId="77777777" w:rsidR="00BD0E4D" w:rsidRPr="00BD0E4D" w:rsidRDefault="00BD0E4D" w:rsidP="00BD0E4D">
            <w:pPr>
              <w:tabs>
                <w:tab w:val="left" w:pos="270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t>6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Acknowledgement</w:t>
            </w:r>
          </w:p>
        </w:tc>
      </w:tr>
      <w:tr w:rsidR="00BD0E4D" w:rsidRPr="00BD0E4D" w14:paraId="6C6CC6E6" w14:textId="77777777" w:rsidTr="00FB429C">
        <w:trPr>
          <w:trHeight w:val="329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A91EC" w14:textId="77777777" w:rsidR="00BD0E4D" w:rsidRPr="00BD0E4D" w:rsidRDefault="00BD0E4D" w:rsidP="00BD0E4D">
            <w:pPr>
              <w:tabs>
                <w:tab w:val="left" w:pos="270"/>
              </w:tabs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All the information provided above is true and correct to the best of my knowledge.</w:t>
            </w:r>
          </w:p>
        </w:tc>
      </w:tr>
      <w:tr w:rsidR="00BD0E4D" w:rsidRPr="00BD0E4D" w14:paraId="6D5AA68C" w14:textId="77777777" w:rsidTr="00FB429C">
        <w:trPr>
          <w:trHeight w:val="420"/>
        </w:trPr>
        <w:tc>
          <w:tcPr>
            <w:tcW w:w="1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7604A" w14:textId="77777777" w:rsidR="00BD0E4D" w:rsidRPr="00BD0E4D" w:rsidRDefault="00BD0E4D" w:rsidP="00BD0E4D">
            <w:pPr>
              <w:ind w:right="-694"/>
              <w:rPr>
                <w:rFonts w:ascii="Arial" w:hAnsi="Arial" w:cs="Arial"/>
                <w:sz w:val="24"/>
              </w:rPr>
            </w:pPr>
            <w:r w:rsidRPr="00BD0E4D">
              <w:rPr>
                <w:rFonts w:ascii="Arial" w:hAnsi="Arial" w:cs="Arial"/>
              </w:rPr>
              <w:t>Signature</w:t>
            </w:r>
          </w:p>
        </w:tc>
        <w:sdt>
          <w:sdtPr>
            <w:rPr>
              <w:rFonts w:ascii="Arial" w:hAnsi="Arial" w:cs="Arial"/>
            </w:rPr>
            <w:id w:val="12358141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288" w:type="pct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D5BEBE" w14:textId="36E196FB" w:rsidR="00BD0E4D" w:rsidRPr="00BD0E4D" w:rsidRDefault="003A5BAA" w:rsidP="005D26DE">
                <w:pPr>
                  <w:ind w:right="-70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339EB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Date</w:t>
            </w:r>
          </w:p>
        </w:tc>
        <w:sdt>
          <w:sdtPr>
            <w:rPr>
              <w:rFonts w:ascii="Arial" w:hAnsi="Arial" w:cs="Arial"/>
            </w:rPr>
            <w:id w:val="-89057483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4D1BD5F" w14:textId="44EE86E2" w:rsidR="00BD0E4D" w:rsidRPr="00BD0E4D" w:rsidRDefault="003A5BAA" w:rsidP="005D26DE">
                <w:pPr>
                  <w:ind w:right="-1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227552CE" w14:textId="77777777" w:rsidTr="00FB429C">
        <w:trPr>
          <w:trHeight w:val="329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49B43C2C" w14:textId="77777777" w:rsidR="00BD0E4D" w:rsidRPr="00BD0E4D" w:rsidRDefault="00BD0E4D" w:rsidP="00BD0E4D">
            <w:pPr>
              <w:tabs>
                <w:tab w:val="left" w:pos="270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t>7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Privacy notice</w:t>
            </w:r>
          </w:p>
        </w:tc>
      </w:tr>
      <w:tr w:rsidR="00BD0E4D" w:rsidRPr="00BD0E4D" w14:paraId="4EF7AFED" w14:textId="77777777" w:rsidTr="00FB429C">
        <w:trPr>
          <w:trHeight w:val="798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751E" w14:textId="77777777" w:rsidR="00BD0E4D" w:rsidRPr="00BD0E4D" w:rsidRDefault="00BD0E4D" w:rsidP="00BD0E4D">
            <w:pPr>
              <w:tabs>
                <w:tab w:val="left" w:pos="7560"/>
              </w:tabs>
              <w:ind w:right="72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 xml:space="preserve">We will only use the information collected on this form to resolve your complaint and access will only be provided to authorised officers.  </w:t>
            </w:r>
          </w:p>
        </w:tc>
      </w:tr>
      <w:tr w:rsidR="00BD0E4D" w:rsidRPr="00BD0E4D" w14:paraId="19B73C48" w14:textId="77777777" w:rsidTr="00FB429C"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250180" w14:textId="77777777" w:rsidR="00BD0E4D" w:rsidRPr="00BD0E4D" w:rsidRDefault="00BD0E4D" w:rsidP="00BD0E4D">
            <w:pPr>
              <w:tabs>
                <w:tab w:val="left" w:pos="7560"/>
              </w:tabs>
              <w:ind w:right="72"/>
              <w:rPr>
                <w:rFonts w:ascii="Arial" w:hAnsi="Arial" w:cs="Arial"/>
              </w:rPr>
            </w:pPr>
          </w:p>
        </w:tc>
      </w:tr>
      <w:tr w:rsidR="00BD0E4D" w:rsidRPr="00BD0E4D" w14:paraId="2CD2AD1A" w14:textId="77777777" w:rsidTr="00FB429C">
        <w:trPr>
          <w:trHeight w:val="329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25905326" w14:textId="77777777" w:rsidR="00BD0E4D" w:rsidRPr="00BD0E4D" w:rsidRDefault="00BD0E4D" w:rsidP="00BD0E4D">
            <w:pPr>
              <w:tabs>
                <w:tab w:val="left" w:pos="270"/>
              </w:tabs>
              <w:ind w:right="-694"/>
              <w:rPr>
                <w:rFonts w:ascii="Arial" w:hAnsi="Arial" w:cs="Arial"/>
                <w:b/>
                <w:sz w:val="24"/>
                <w:szCs w:val="24"/>
              </w:rPr>
            </w:pPr>
            <w:r w:rsidRPr="00BD0E4D">
              <w:rPr>
                <w:rFonts w:ascii="Arial" w:hAnsi="Arial" w:cs="Arial"/>
                <w:b/>
                <w:szCs w:val="24"/>
              </w:rPr>
              <w:t>8.</w:t>
            </w:r>
            <w:r w:rsidRPr="00BD0E4D">
              <w:rPr>
                <w:rFonts w:ascii="Arial" w:hAnsi="Arial" w:cs="Arial"/>
                <w:b/>
                <w:szCs w:val="24"/>
              </w:rPr>
              <w:tab/>
              <w:t>Office use only</w:t>
            </w:r>
          </w:p>
        </w:tc>
      </w:tr>
      <w:tr w:rsidR="00BD0E4D" w:rsidRPr="00BD0E4D" w14:paraId="57CB71D1" w14:textId="77777777" w:rsidTr="005D26DE">
        <w:trPr>
          <w:trHeight w:val="42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29477F2F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Action officer</w:t>
            </w:r>
          </w:p>
        </w:tc>
        <w:sdt>
          <w:sdtPr>
            <w:rPr>
              <w:rFonts w:ascii="Arial" w:hAnsi="Arial" w:cs="Arial"/>
            </w:rPr>
            <w:id w:val="-27124169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03" w:type="pct"/>
                <w:gridSpan w:val="8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6E6E6"/>
                <w:vAlign w:val="center"/>
              </w:tcPr>
              <w:p w14:paraId="36E70584" w14:textId="1A783C87" w:rsidR="00BD0E4D" w:rsidRPr="00BD0E4D" w:rsidRDefault="003A5BAA" w:rsidP="005D26DE">
                <w:pPr>
                  <w:ind w:right="-1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70CDC919" w14:textId="77777777" w:rsidTr="005D26DE">
        <w:trPr>
          <w:trHeight w:val="42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32DA491A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Position</w:t>
            </w:r>
          </w:p>
        </w:tc>
        <w:sdt>
          <w:sdtPr>
            <w:rPr>
              <w:rFonts w:ascii="Arial" w:hAnsi="Arial" w:cs="Arial"/>
            </w:rPr>
            <w:id w:val="8988660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023" w:type="pct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6E6E6"/>
                <w:vAlign w:val="center"/>
              </w:tcPr>
              <w:p w14:paraId="7B332CAE" w14:textId="2F1E4A09" w:rsidR="00BD0E4D" w:rsidRPr="00BD0E4D" w:rsidRDefault="003A5BAA" w:rsidP="005D26DE">
                <w:pPr>
                  <w:ind w:right="-4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7545FEED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Date</w:t>
            </w:r>
          </w:p>
        </w:tc>
        <w:sdt>
          <w:sdtPr>
            <w:rPr>
              <w:rFonts w:ascii="Arial" w:hAnsi="Arial" w:cs="Arial"/>
            </w:rPr>
            <w:id w:val="1489667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308" w:type="pct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6E6E6"/>
                <w:vAlign w:val="center"/>
              </w:tcPr>
              <w:p w14:paraId="1951C3B5" w14:textId="2EA17DE2" w:rsidR="00BD0E4D" w:rsidRPr="00BD0E4D" w:rsidRDefault="005D26DE" w:rsidP="005D26DE">
                <w:pPr>
                  <w:ind w:right="-16"/>
                  <w:rPr>
                    <w:rFonts w:ascii="Arial" w:hAnsi="Arial" w:cs="Arial"/>
                  </w:rPr>
                </w:pPr>
                <w:r w:rsidRPr="006E024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0E4D" w:rsidRPr="00BD0E4D" w14:paraId="0F0C2F7D" w14:textId="77777777" w:rsidTr="005D26DE">
        <w:trPr>
          <w:trHeight w:val="420"/>
        </w:trPr>
        <w:tc>
          <w:tcPr>
            <w:tcW w:w="11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21A8B5D3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Complaint lodged</w:t>
            </w:r>
          </w:p>
        </w:tc>
        <w:tc>
          <w:tcPr>
            <w:tcW w:w="12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60542F4D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by telephone</w:t>
            </w:r>
          </w:p>
        </w:tc>
        <w:tc>
          <w:tcPr>
            <w:tcW w:w="9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18A77A09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in person</w:t>
            </w:r>
          </w:p>
        </w:tc>
        <w:tc>
          <w:tcPr>
            <w:tcW w:w="16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14:paraId="6C0175AC" w14:textId="77777777" w:rsidR="00BD0E4D" w:rsidRPr="00BD0E4D" w:rsidRDefault="00BD0E4D" w:rsidP="00BD0E4D">
            <w:pPr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  <w:kern w:val="20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0E4D">
              <w:rPr>
                <w:rFonts w:ascii="Arial" w:hAnsi="Arial" w:cs="Arial"/>
                <w:kern w:val="20"/>
                <w:sz w:val="20"/>
              </w:rPr>
              <w:instrText xml:space="preserve"> FORMCHECKBOX </w:instrText>
            </w:r>
            <w:r w:rsidR="00FF1267">
              <w:rPr>
                <w:rFonts w:ascii="Arial" w:hAnsi="Arial" w:cs="Arial"/>
                <w:kern w:val="20"/>
                <w:sz w:val="20"/>
              </w:rPr>
            </w:r>
            <w:r w:rsidR="00FF1267">
              <w:rPr>
                <w:rFonts w:ascii="Arial" w:hAnsi="Arial" w:cs="Arial"/>
                <w:kern w:val="20"/>
                <w:sz w:val="20"/>
              </w:rPr>
              <w:fldChar w:fldCharType="separate"/>
            </w:r>
            <w:r w:rsidRPr="00BD0E4D">
              <w:rPr>
                <w:rFonts w:ascii="Arial" w:hAnsi="Arial" w:cs="Arial"/>
                <w:kern w:val="20"/>
                <w:sz w:val="20"/>
              </w:rPr>
              <w:fldChar w:fldCharType="end"/>
            </w:r>
            <w:r w:rsidRPr="00BD0E4D">
              <w:rPr>
                <w:rFonts w:ascii="Arial" w:hAnsi="Arial" w:cs="Arial"/>
              </w:rPr>
              <w:t xml:space="preserve"> in writing</w:t>
            </w:r>
          </w:p>
        </w:tc>
      </w:tr>
      <w:tr w:rsidR="00BD0E4D" w:rsidRPr="00BD0E4D" w14:paraId="6632F08B" w14:textId="77777777" w:rsidTr="00FB429C">
        <w:trPr>
          <w:trHeight w:val="597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1868661" w14:textId="3201EFA7" w:rsidR="00BD0E4D" w:rsidRDefault="00BD0E4D" w:rsidP="00AB7899">
            <w:pPr>
              <w:spacing w:after="0"/>
              <w:ind w:right="-694"/>
              <w:rPr>
                <w:rFonts w:ascii="Arial" w:hAnsi="Arial" w:cs="Arial"/>
              </w:rPr>
            </w:pPr>
            <w:r w:rsidRPr="00BD0E4D">
              <w:rPr>
                <w:rFonts w:ascii="Arial" w:hAnsi="Arial" w:cs="Arial"/>
              </w:rPr>
              <w:t>Notes</w:t>
            </w:r>
          </w:p>
          <w:sdt>
            <w:sdtPr>
              <w:rPr>
                <w:rFonts w:ascii="Arial" w:hAnsi="Arial" w:cs="Arial"/>
              </w:rPr>
              <w:id w:val="194514994"/>
              <w:placeholder>
                <w:docPart w:val="DefaultPlaceholder_-1854013440"/>
              </w:placeholder>
            </w:sdtPr>
            <w:sdtEndPr/>
            <w:sdtContent>
              <w:p w14:paraId="6B31C2B8" w14:textId="77777777" w:rsidR="003A5BAA" w:rsidRDefault="003A5BAA" w:rsidP="00AB7899">
                <w:pPr>
                  <w:spacing w:after="0"/>
                  <w:ind w:right="-694"/>
                  <w:rPr>
                    <w:rFonts w:ascii="Arial" w:hAnsi="Arial" w:cs="Arial"/>
                  </w:rPr>
                </w:pPr>
              </w:p>
              <w:p w14:paraId="00DE2B62" w14:textId="6C627EF6" w:rsidR="00BD0E4D" w:rsidRPr="00BD0E4D" w:rsidRDefault="00FF1267" w:rsidP="003A5BAA">
                <w:pPr>
                  <w:spacing w:after="0"/>
                  <w:ind w:right="-694"/>
                  <w:rPr>
                    <w:rFonts w:ascii="Arial" w:hAnsi="Arial" w:cs="Arial"/>
                  </w:rPr>
                </w:pPr>
              </w:p>
            </w:sdtContent>
          </w:sdt>
        </w:tc>
      </w:tr>
    </w:tbl>
    <w:p w14:paraId="4B42E933" w14:textId="77777777" w:rsidR="005E77CE" w:rsidRDefault="005E77CE"/>
    <w:sectPr w:rsidR="005E77C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DFFF3" w14:textId="77777777" w:rsidR="00E422D1" w:rsidRDefault="00E422D1">
      <w:pPr>
        <w:spacing w:after="0" w:line="240" w:lineRule="auto"/>
      </w:pPr>
      <w:r>
        <w:separator/>
      </w:r>
    </w:p>
  </w:endnote>
  <w:endnote w:type="continuationSeparator" w:id="0">
    <w:p w14:paraId="1DE1168C" w14:textId="77777777" w:rsidR="00E422D1" w:rsidRDefault="00E42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BA3F7" w14:textId="60B02112" w:rsidR="00B34EE1" w:rsidRPr="00885B50" w:rsidRDefault="00B34EE1" w:rsidP="00B34EE1">
    <w:pPr>
      <w:pStyle w:val="Footer"/>
      <w:tabs>
        <w:tab w:val="clear" w:pos="4513"/>
      </w:tabs>
      <w:rPr>
        <w:sz w:val="20"/>
        <w:szCs w:val="16"/>
      </w:rPr>
    </w:pPr>
    <w:bookmarkStart w:id="0" w:name="_Hlk498013243"/>
    <w:bookmarkStart w:id="1" w:name="_Hlk522801408"/>
    <w:r>
      <w:rPr>
        <w:sz w:val="16"/>
        <w:szCs w:val="16"/>
      </w:rPr>
      <w:t xml:space="preserve">Fresh Hope </w:t>
    </w:r>
    <w:r w:rsidR="000D1B49">
      <w:rPr>
        <w:sz w:val="16"/>
        <w:szCs w:val="16"/>
      </w:rPr>
      <w:t xml:space="preserve">SRE </w:t>
    </w:r>
    <w:r w:rsidR="000D1B49" w:rsidRPr="000D1B49">
      <w:rPr>
        <w:sz w:val="16"/>
        <w:szCs w:val="16"/>
      </w:rPr>
      <w:t>Approved Provider Complaint Form</w:t>
    </w:r>
    <w:r>
      <w:rPr>
        <w:sz w:val="16"/>
        <w:szCs w:val="16"/>
      </w:rPr>
      <w:tab/>
    </w:r>
    <w:r w:rsidRPr="00885B50">
      <w:rPr>
        <w:sz w:val="20"/>
        <w:szCs w:val="20"/>
      </w:rPr>
      <w:t xml:space="preserve">Page </w:t>
    </w:r>
    <w:r w:rsidRPr="00885B50">
      <w:rPr>
        <w:sz w:val="20"/>
        <w:szCs w:val="20"/>
      </w:rPr>
      <w:fldChar w:fldCharType="begin"/>
    </w:r>
    <w:r w:rsidRPr="00885B50">
      <w:rPr>
        <w:sz w:val="20"/>
        <w:szCs w:val="20"/>
      </w:rPr>
      <w:instrText xml:space="preserve"> PAGE   \* MERGEFORMAT </w:instrText>
    </w:r>
    <w:r w:rsidRPr="00885B50">
      <w:rPr>
        <w:sz w:val="20"/>
        <w:szCs w:val="20"/>
      </w:rPr>
      <w:fldChar w:fldCharType="separate"/>
    </w:r>
    <w:r w:rsidR="00FF1267">
      <w:rPr>
        <w:noProof/>
        <w:sz w:val="20"/>
        <w:szCs w:val="20"/>
      </w:rPr>
      <w:t>2</w:t>
    </w:r>
    <w:r w:rsidRPr="00885B50">
      <w:rPr>
        <w:noProof/>
        <w:sz w:val="20"/>
        <w:szCs w:val="20"/>
      </w:rPr>
      <w:fldChar w:fldCharType="end"/>
    </w:r>
    <w:r w:rsidRPr="00885B50">
      <w:rPr>
        <w:noProof/>
        <w:sz w:val="20"/>
        <w:szCs w:val="20"/>
      </w:rPr>
      <w:t xml:space="preserve"> of </w:t>
    </w:r>
    <w:r w:rsidRPr="00885B50">
      <w:rPr>
        <w:noProof/>
        <w:sz w:val="20"/>
        <w:szCs w:val="20"/>
      </w:rPr>
      <w:fldChar w:fldCharType="begin"/>
    </w:r>
    <w:r w:rsidRPr="00885B50">
      <w:rPr>
        <w:noProof/>
        <w:sz w:val="20"/>
        <w:szCs w:val="20"/>
      </w:rPr>
      <w:instrText xml:space="preserve"> NUMPAGES   \* MERGEFORMAT </w:instrText>
    </w:r>
    <w:r w:rsidRPr="00885B50">
      <w:rPr>
        <w:noProof/>
        <w:sz w:val="20"/>
        <w:szCs w:val="20"/>
      </w:rPr>
      <w:fldChar w:fldCharType="separate"/>
    </w:r>
    <w:r w:rsidR="00FF1267">
      <w:rPr>
        <w:noProof/>
        <w:sz w:val="20"/>
        <w:szCs w:val="20"/>
      </w:rPr>
      <w:t>2</w:t>
    </w:r>
    <w:r w:rsidRPr="00885B50">
      <w:rPr>
        <w:noProof/>
        <w:sz w:val="20"/>
        <w:szCs w:val="20"/>
      </w:rPr>
      <w:fldChar w:fldCharType="end"/>
    </w:r>
  </w:p>
  <w:bookmarkEnd w:id="0"/>
  <w:p w14:paraId="5BCDDEB2" w14:textId="77777777" w:rsidR="00B34EE1" w:rsidRDefault="00B34EE1" w:rsidP="00B34EE1">
    <w:pPr>
      <w:pStyle w:val="Footer"/>
      <w:rPr>
        <w:sz w:val="16"/>
        <w:szCs w:val="16"/>
      </w:rPr>
    </w:pPr>
    <w:r w:rsidRPr="0004136F">
      <w:rPr>
        <w:sz w:val="16"/>
        <w:szCs w:val="16"/>
      </w:rPr>
      <w:t>Fresh Hope is a</w:t>
    </w:r>
    <w:r>
      <w:rPr>
        <w:sz w:val="16"/>
        <w:szCs w:val="16"/>
      </w:rPr>
      <w:t xml:space="preserve"> Ministry of Churches of Christ </w:t>
    </w:r>
    <w:r w:rsidRPr="0004136F">
      <w:rPr>
        <w:sz w:val="16"/>
        <w:szCs w:val="16"/>
      </w:rPr>
      <w:t>in NSW and the ACT</w:t>
    </w:r>
  </w:p>
  <w:bookmarkEnd w:id="1"/>
  <w:p w14:paraId="43F60B75" w14:textId="42BBC884" w:rsidR="00C73D90" w:rsidRPr="00B34EE1" w:rsidRDefault="00CE4819">
    <w:pPr>
      <w:pStyle w:val="Footer"/>
      <w:rPr>
        <w:sz w:val="16"/>
        <w:szCs w:val="16"/>
      </w:rPr>
    </w:pPr>
    <w:r>
      <w:rPr>
        <w:sz w:val="16"/>
        <w:szCs w:val="16"/>
      </w:rPr>
      <w:t xml:space="preserve">Developed by AFSRE and ICCOREIS in consultation with the NSW Consultative Committee for </w:t>
    </w:r>
    <w:r w:rsidR="000D1B49">
      <w:rPr>
        <w:sz w:val="16"/>
        <w:szCs w:val="16"/>
      </w:rPr>
      <w:t>S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A57EE" w14:textId="77777777" w:rsidR="00E422D1" w:rsidRDefault="00E422D1">
      <w:pPr>
        <w:spacing w:after="0" w:line="240" w:lineRule="auto"/>
      </w:pPr>
      <w:r>
        <w:separator/>
      </w:r>
    </w:p>
  </w:footnote>
  <w:footnote w:type="continuationSeparator" w:id="0">
    <w:p w14:paraId="21EBF977" w14:textId="77777777" w:rsidR="00E422D1" w:rsidRDefault="00E422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cH18kPvSux00eWm8ZS56bctDNLSWfJ34Q05AuQrFnqRZZJX0OmxisFGmDmq1aKi1PtTD0jH29RNuJcGF2Y7x1Q==" w:salt="5ll/Bo1oBEh6i4Ikriqm/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zY3NLY0MTOyNDFV0lEKTi0uzszPAykwrQUAdZ2MSywAAAA="/>
  </w:docVars>
  <w:rsids>
    <w:rsidRoot w:val="00BD0E4D"/>
    <w:rsid w:val="000D1B49"/>
    <w:rsid w:val="001B39DD"/>
    <w:rsid w:val="002A0788"/>
    <w:rsid w:val="003A5BAA"/>
    <w:rsid w:val="004F6F4C"/>
    <w:rsid w:val="005D26DE"/>
    <w:rsid w:val="005E77CE"/>
    <w:rsid w:val="00612E4C"/>
    <w:rsid w:val="007D6950"/>
    <w:rsid w:val="00AB7899"/>
    <w:rsid w:val="00AD7B96"/>
    <w:rsid w:val="00B22C89"/>
    <w:rsid w:val="00B34EE1"/>
    <w:rsid w:val="00BD0E4D"/>
    <w:rsid w:val="00CE4819"/>
    <w:rsid w:val="00D47282"/>
    <w:rsid w:val="00D560F5"/>
    <w:rsid w:val="00E422D1"/>
    <w:rsid w:val="00F109A5"/>
    <w:rsid w:val="00F71978"/>
    <w:rsid w:val="00FF1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BC90D"/>
  <w15:chartTrackingRefBased/>
  <w15:docId w15:val="{BAD8BBF3-9142-4191-BD89-D99D83873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0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D0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E4D"/>
  </w:style>
  <w:style w:type="paragraph" w:styleId="Header">
    <w:name w:val="header"/>
    <w:basedOn w:val="Normal"/>
    <w:link w:val="HeaderChar"/>
    <w:uiPriority w:val="99"/>
    <w:unhideWhenUsed/>
    <w:rsid w:val="00CE48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819"/>
  </w:style>
  <w:style w:type="paragraph" w:styleId="BalloonText">
    <w:name w:val="Balloon Text"/>
    <w:basedOn w:val="Normal"/>
    <w:link w:val="BalloonTextChar"/>
    <w:uiPriority w:val="99"/>
    <w:semiHidden/>
    <w:unhideWhenUsed/>
    <w:rsid w:val="0061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E4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A5B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488A8-7125-4A83-BF5F-6CA98005FC0C}"/>
      </w:docPartPr>
      <w:docPartBody>
        <w:p w:rsidR="00596AB3" w:rsidRDefault="00CF3BC1">
          <w:r w:rsidRPr="006E024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3BC1"/>
    <w:rsid w:val="00596AB3"/>
    <w:rsid w:val="00CF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3BC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 Stewart</dc:creator>
  <cp:keywords/>
  <dc:description/>
  <cp:lastModifiedBy>Ross Stewart</cp:lastModifiedBy>
  <cp:revision>2</cp:revision>
  <dcterms:created xsi:type="dcterms:W3CDTF">2018-10-17T03:24:00Z</dcterms:created>
  <dcterms:modified xsi:type="dcterms:W3CDTF">2018-10-17T03:24:00Z</dcterms:modified>
</cp:coreProperties>
</file>